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641ED0">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641ED0">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641ED0">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641ED0">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641ED0">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641ED0">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641ED0">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641ED0">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641ED0">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641ED0">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641ED0">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641ED0">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641ED0">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641ED0">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641ED0">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641ED0">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641ED0">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641ED0">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641ED0">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641ED0">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641ED0">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641ED0">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641ED0">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053E45D8" w:rsidR="00DB63AD" w:rsidRPr="00D25EDF" w:rsidRDefault="00D17254" w:rsidP="00DD0874">
      <w:pPr>
        <w:pStyle w:val="20"/>
        <w:numPr>
          <w:ilvl w:val="0"/>
          <w:numId w:val="8"/>
        </w:numPr>
        <w:ind w:firstLineChars="0"/>
        <w:rPr>
          <w:rFonts w:ascii="Times New Roman" w:hAnsi="Times New Roman" w:cs="Times New Roman"/>
        </w:rPr>
      </w:pPr>
      <w:r>
        <w:rPr>
          <w:rFonts w:ascii="Times New Roman" w:hAnsi="Times New Roman" w:cs="Times New Roman"/>
        </w:rPr>
        <w:t>Numbering</w:t>
      </w:r>
      <w:r w:rsidR="00DB63AD" w:rsidRPr="00D25EDF">
        <w:rPr>
          <w:rFonts w:ascii="Times New Roman" w:hAnsi="Times New Roman" w:cs="Times New Roman"/>
        </w:rPr>
        <w:t xml:space="preserve"> list</w:t>
      </w:r>
    </w:p>
    <w:p w14:paraId="0AE44E05" w14:textId="3E4C21C1"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8C4022">
        <w:rPr>
          <w:rFonts w:ascii="Times New Roman" w:hAnsi="Times New Roman" w:cs="Times New Roman"/>
        </w:rPr>
        <w:t xml:space="preserve"> (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56FFCE54"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B869EA">
        <w:rPr>
          <w:rFonts w:ascii="Times New Roman" w:hAnsi="Times New Roman" w:cs="Times New Roman"/>
        </w:rPr>
        <w:t>Design</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913313" w:rsidRDefault="009A3A14" w:rsidP="007416A5">
      <w:pPr>
        <w:pStyle w:val="3"/>
        <w:rPr>
          <w:rFonts w:ascii="Times New Roman" w:hAnsi="Times New Roman"/>
          <w:sz w:val="16"/>
          <w:szCs w:val="16"/>
        </w:rPr>
      </w:pPr>
      <w:r w:rsidRPr="00913313">
        <w:rPr>
          <w:rFonts w:ascii="Times New Roman" w:hAnsi="Times New Roman"/>
          <w:sz w:val="16"/>
          <w:szCs w:val="16"/>
        </w:rPr>
        <w:t xml:space="preserve"> </w:t>
      </w:r>
      <w:bookmarkStart w:id="13" w:name="_Toc42859258"/>
      <w:r w:rsidRPr="00913313">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913313"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913313">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913313"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913313">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913313" w:rsidRDefault="009A3A14" w:rsidP="00270654">
      <w:pPr>
        <w:pStyle w:val="3"/>
        <w:rPr>
          <w:rFonts w:ascii="Times New Roman" w:hAnsi="Times New Roman"/>
          <w:sz w:val="16"/>
          <w:szCs w:val="16"/>
        </w:rPr>
      </w:pPr>
      <w:r w:rsidRPr="00D25EDF">
        <w:rPr>
          <w:rFonts w:ascii="Times New Roman" w:hAnsi="Times New Roman"/>
        </w:rPr>
        <w:t xml:space="preserve"> </w:t>
      </w:r>
      <w:bookmarkStart w:id="38" w:name="_Toc42859262"/>
      <w:r w:rsidRPr="00913313">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913313"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913313">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913313" w:rsidRDefault="009A3A14" w:rsidP="009944AA">
      <w:pPr>
        <w:pStyle w:val="3"/>
        <w:rPr>
          <w:rFonts w:ascii="Times New Roman" w:hAnsi="Times New Roman"/>
          <w:sz w:val="16"/>
          <w:szCs w:val="16"/>
        </w:rPr>
      </w:pPr>
      <w:r w:rsidRPr="00D25EDF">
        <w:rPr>
          <w:rFonts w:ascii="Times New Roman" w:hAnsi="Times New Roman"/>
        </w:rPr>
        <w:lastRenderedPageBreak/>
        <w:t xml:space="preserve"> </w:t>
      </w:r>
      <w:bookmarkStart w:id="40" w:name="_Toc42859264"/>
      <w:r w:rsidRPr="00913313">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DC478" w14:textId="77777777" w:rsidR="00C63E42" w:rsidRPr="00C63E42"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sq_" fixed: 3 digits</w:t>
                              </w:r>
                            </w:p>
                            <w:p w14:paraId="17AF47C1" w14:textId="25836118" w:rsidR="00CD02B8" w:rsidRPr="00934B28"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1A7DC478" w14:textId="77777777" w:rsidR="00C63E42" w:rsidRPr="00C63E42"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sq_" fixed: 3 digits</w:t>
                        </w:r>
                      </w:p>
                      <w:p w14:paraId="17AF47C1" w14:textId="25836118" w:rsidR="00CD02B8" w:rsidRPr="00934B28" w:rsidRDefault="00CD02B8" w:rsidP="00C63E42">
                        <w:pPr>
                          <w:pStyle w:val="Web"/>
                          <w:numPr>
                            <w:ilvl w:val="0"/>
                            <w:numId w:val="38"/>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72F2323E"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507E73C0" w14:textId="0483E414" w:rsidR="002B74CC" w:rsidRPr="00D25EDF" w:rsidRDefault="002B74CC" w:rsidP="003C080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913313" w:rsidRDefault="009A3A14" w:rsidP="00F03CAB">
      <w:pPr>
        <w:pStyle w:val="3"/>
        <w:rPr>
          <w:rFonts w:ascii="Times New Roman" w:hAnsi="Times New Roman"/>
          <w:sz w:val="16"/>
          <w:szCs w:val="16"/>
        </w:rPr>
      </w:pPr>
      <w:r w:rsidRPr="00D25EDF">
        <w:rPr>
          <w:rFonts w:ascii="Times New Roman" w:hAnsi="Times New Roman"/>
        </w:rPr>
        <w:t xml:space="preserve"> </w:t>
      </w:r>
      <w:bookmarkStart w:id="41" w:name="_Toc42859265"/>
      <w:r w:rsidRPr="00913313">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7633E" w14:textId="77777777" w:rsid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F19F20A" w:rsidR="00CD02B8" w:rsidRP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C63E42">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2167633E" w14:textId="77777777" w:rsid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F19F20A" w:rsidR="00CD02B8" w:rsidRPr="00C63E42"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C63E42">
                          <w:rPr>
                            <w:rFonts w:ascii="Times New Roman" w:hAnsi="Times New Roman" w:cs="Times New Roman"/>
                            <w:sz w:val="16"/>
                            <w:szCs w:val="16"/>
                          </w:rPr>
                          <w:t>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913313" w:rsidRDefault="009A3A14" w:rsidP="009944AA">
      <w:pPr>
        <w:pStyle w:val="3"/>
        <w:rPr>
          <w:rFonts w:ascii="Times New Roman" w:hAnsi="Times New Roman"/>
          <w:sz w:val="16"/>
          <w:szCs w:val="16"/>
        </w:rPr>
      </w:pPr>
      <w:r w:rsidRPr="00D25EDF">
        <w:rPr>
          <w:rFonts w:ascii="Times New Roman" w:hAnsi="Times New Roman"/>
        </w:rPr>
        <w:t xml:space="preserve"> </w:t>
      </w:r>
      <w:bookmarkStart w:id="42" w:name="_Toc42859266"/>
      <w:r w:rsidRPr="00913313">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0E96D" w14:textId="77777777" w:rsidR="00C63E42"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mv_" fixed: 3 digits</w:t>
                              </w:r>
                            </w:p>
                            <w:p w14:paraId="46F023FB" w14:textId="165AD097" w:rsidR="00CD02B8"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500E96D" w14:textId="77777777" w:rsidR="00C63E42"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mv_" fixed: 3 digits</w:t>
                        </w:r>
                      </w:p>
                      <w:p w14:paraId="46F023FB" w14:textId="165AD097" w:rsidR="00CD02B8" w:rsidRPr="00C63E42" w:rsidRDefault="00CD02B8" w:rsidP="004D7318">
                        <w:pPr>
                          <w:pStyle w:val="Web"/>
                          <w:numPr>
                            <w:ilvl w:val="0"/>
                            <w:numId w:val="31"/>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659630A1" w14:textId="77777777" w:rsidR="00913313" w:rsidRPr="00D25EDF" w:rsidRDefault="00913313" w:rsidP="00913313">
      <w:pPr>
        <w:pStyle w:val="31"/>
        <w:ind w:firstLine="160"/>
        <w:rPr>
          <w:rFonts w:ascii="Times New Roman" w:hAnsi="Times New Roman" w:cs="Times New Roman"/>
        </w:rPr>
      </w:pPr>
    </w:p>
    <w:p w14:paraId="4DD47AF6" w14:textId="6A2906E5" w:rsidR="00913313" w:rsidRPr="00913313" w:rsidRDefault="00913313" w:rsidP="00913313">
      <w:pPr>
        <w:pStyle w:val="3"/>
        <w:rPr>
          <w:rFonts w:ascii="Times New Roman" w:hAnsi="Times New Roman"/>
          <w:sz w:val="16"/>
          <w:szCs w:val="16"/>
        </w:rPr>
      </w:pPr>
      <w:r w:rsidRPr="00913313">
        <w:rPr>
          <w:rFonts w:ascii="Times New Roman" w:hAnsi="Times New Roman"/>
          <w:sz w:val="16"/>
          <w:szCs w:val="16"/>
        </w:rPr>
        <w:t>Primary key</w:t>
      </w:r>
    </w:p>
    <w:p w14:paraId="6B7E0D7A"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Logical name</w:t>
      </w:r>
    </w:p>
    <w:p w14:paraId="5DD7E08D" w14:textId="4F127023"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w:t>
      </w:r>
      <w:r>
        <w:rPr>
          <w:rFonts w:ascii="Times New Roman" w:hAnsi="Times New Roman"/>
        </w:rPr>
        <w:t xml:space="preserve"> primary keys</w:t>
      </w:r>
      <w:r w:rsidRPr="00D25EDF">
        <w:rPr>
          <w:rFonts w:ascii="Times New Roman" w:hAnsi="Times New Roman"/>
        </w:rPr>
        <w:t xml:space="preserve"> with logical names)</w:t>
      </w:r>
    </w:p>
    <w:p w14:paraId="3DCE7C55" w14:textId="77777777" w:rsidR="00913313" w:rsidRPr="00D25EDF" w:rsidRDefault="00913313" w:rsidP="00913313">
      <w:pPr>
        <w:pStyle w:val="41"/>
        <w:ind w:firstLine="160"/>
        <w:rPr>
          <w:rFonts w:ascii="Times New Roman" w:hAnsi="Times New Roman"/>
        </w:rPr>
      </w:pPr>
    </w:p>
    <w:p w14:paraId="35848D11"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Physical name</w:t>
      </w:r>
    </w:p>
    <w:p w14:paraId="392483E4" w14:textId="628C07A4"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primary key</w:t>
      </w:r>
      <w:r w:rsidRPr="00D25EDF">
        <w:rPr>
          <w:rFonts w:ascii="Times New Roman" w:hAnsi="Times New Roman"/>
        </w:rPr>
        <w:t xml:space="preserve"> must be configured as follows</w:t>
      </w:r>
    </w:p>
    <w:p w14:paraId="48E49CF1" w14:textId="6639BC22"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75648" behindDoc="0" locked="0" layoutInCell="1" allowOverlap="1" wp14:anchorId="4FF341A3" wp14:editId="09F66FC9">
                <wp:simplePos x="0" y="0"/>
                <wp:positionH relativeFrom="column">
                  <wp:posOffset>1102386</wp:posOffset>
                </wp:positionH>
                <wp:positionV relativeFrom="paragraph">
                  <wp:posOffset>93472</wp:posOffset>
                </wp:positionV>
                <wp:extent cx="4218305" cy="1233805"/>
                <wp:effectExtent l="19685" t="20955" r="10160" b="12065"/>
                <wp:wrapNone/>
                <wp:docPr id="110"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1"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A7ED0FB" w14:textId="66506191"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2"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2E241376" w14:textId="29860B65"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3"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390B6D62"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04"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6702870" w14:textId="77777777" w:rsidR="00913313" w:rsidRPr="00934B28" w:rsidRDefault="00913313" w:rsidP="00913313">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05"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6"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7"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28B01" w14:textId="30104867" w:rsidR="00913313" w:rsidRPr="00913313" w:rsidRDefault="00913313"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913313">
                                <w:rPr>
                                  <w:rFonts w:ascii="Times New Roman" w:hAnsi="Times New Roman" w:cs="Times New Roman"/>
                                  <w:sz w:val="16"/>
                                  <w:szCs w:val="16"/>
                                </w:rPr>
                                <w:t>Prefix "</w:t>
                              </w:r>
                              <w:r>
                                <w:rPr>
                                  <w:rFonts w:ascii="Times New Roman" w:hAnsi="Times New Roman" w:cs="Times New Roman"/>
                                  <w:sz w:val="16"/>
                                  <w:szCs w:val="16"/>
                                </w:rPr>
                                <w:t>pk</w:t>
                              </w:r>
                              <w:r w:rsidRPr="00913313">
                                <w:rPr>
                                  <w:rFonts w:ascii="Times New Roman" w:hAnsi="Times New Roman" w:cs="Times New Roman"/>
                                  <w:sz w:val="16"/>
                                  <w:szCs w:val="16"/>
                                </w:rPr>
                                <w:t>_" fixed: 3 digits</w:t>
                              </w:r>
                            </w:p>
                            <w:p w14:paraId="0A9D1BDA" w14:textId="349EC597" w:rsidR="00913313" w:rsidRPr="00913313" w:rsidRDefault="008122DA"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00913313" w:rsidRPr="00913313">
                                <w:rPr>
                                  <w:rFonts w:ascii="Times New Roman" w:hAnsi="Times New Roman" w:cs="Times New Roman"/>
                                  <w:sz w:val="16"/>
                                  <w:szCs w:val="16"/>
                                </w:rPr>
                                <w:t>: Maximum 60 characters</w:t>
                              </w:r>
                            </w:p>
                          </w:txbxContent>
                        </wps:txbx>
                        <wps:bodyPr rot="0" vert="horz" wrap="square" lIns="36000" tIns="36000" rIns="36000" bIns="36000" anchor="t" anchorCtr="0" upright="1">
                          <a:noAutofit/>
                        </wps:bodyPr>
                      </wps:wsp>
                      <wps:wsp>
                        <wps:cNvPr id="108"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24007"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09"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F3179"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FF341A3" id="_x0000_s1069" editas="canvas" style="position:absolute;left:0;text-align:left;margin-left:86.8pt;margin-top:7.35pt;width:332.15pt;height:97.15pt;z-index:251675648"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">
                <v:shape id="_x0000_s1070" type="#_x0000_t75" style="position:absolute;width:42183;height:12338;visibility:visible;mso-wrap-style:square" stroked="t" strokecolor="#548dd4">
                  <v:fill o:detectmouseclick="t"/>
                  <v:stroke dashstyle="dash"/>
                  <v:path o:connecttype="none"/>
                </v:shape>
                <v:shape id="Text Box 38" o:spid="_x0000_s1071"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3A7ED0FB" w14:textId="66506191"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2"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2E241376" w14:textId="29860B65" w:rsidR="00913313" w:rsidRPr="00934B28" w:rsidRDefault="00913313" w:rsidP="00913313">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3"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" fillcolor="#ffc">
                  <v:textbox>
                    <w:txbxContent>
                      <w:p w14:paraId="390B6D62"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">
                  <v:textbox>
                    <w:txbxContent>
                      <w:p w14:paraId="06702870" w14:textId="77777777" w:rsidR="00913313" w:rsidRPr="00934B28" w:rsidRDefault="00913313" w:rsidP="00913313">
                        <w:pPr>
                          <w:rPr>
                            <w:rFonts w:ascii="Times New Roman" w:eastAsia="ＭＳ Ｐゴシック" w:hAnsi="Times New Roman" w:cs="Times New Roman"/>
                            <w:b/>
                            <w:sz w:val="20"/>
                            <w:szCs w:val="20"/>
                          </w:rPr>
                        </w:pPr>
                      </w:p>
                    </w:txbxContent>
                  </v:textbox>
                </v:shape>
                <v:shape id="AutoShape 11" o:spid="_x0000_s1075"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" adj="0,11245" fillcolor="#ffc"/>
                <v:shape id="AutoShape 12" o:spid="_x0000_s1076"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" adj="0,11245" fillcolor="#ffc"/>
                <v:shape id="Text Box 9" o:spid="_x0000_s1077"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" filled="f" fillcolor="#ffc" stroked="f">
                  <v:textbox inset="1mm,1mm,1mm,1mm">
                    <w:txbxContent>
                      <w:p w14:paraId="13C28B01" w14:textId="30104867" w:rsidR="00913313" w:rsidRPr="00913313" w:rsidRDefault="00913313"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913313">
                          <w:rPr>
                            <w:rFonts w:ascii="Times New Roman" w:hAnsi="Times New Roman" w:cs="Times New Roman"/>
                            <w:sz w:val="16"/>
                            <w:szCs w:val="16"/>
                          </w:rPr>
                          <w:t>Prefix "</w:t>
                        </w:r>
                        <w:r>
                          <w:rPr>
                            <w:rFonts w:ascii="Times New Roman" w:hAnsi="Times New Roman" w:cs="Times New Roman"/>
                            <w:sz w:val="16"/>
                            <w:szCs w:val="16"/>
                          </w:rPr>
                          <w:t>pk</w:t>
                        </w:r>
                        <w:r w:rsidRPr="00913313">
                          <w:rPr>
                            <w:rFonts w:ascii="Times New Roman" w:hAnsi="Times New Roman" w:cs="Times New Roman"/>
                            <w:sz w:val="16"/>
                            <w:szCs w:val="16"/>
                          </w:rPr>
                          <w:t>_" fixed: 3 digits</w:t>
                        </w:r>
                      </w:p>
                      <w:p w14:paraId="0A9D1BDA" w14:textId="349EC597" w:rsidR="00913313" w:rsidRPr="00913313" w:rsidRDefault="008122DA" w:rsidP="00C37FDD">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00913313" w:rsidRPr="00913313">
                          <w:rPr>
                            <w:rFonts w:ascii="Times New Roman" w:hAnsi="Times New Roman" w:cs="Times New Roman"/>
                            <w:sz w:val="16"/>
                            <w:szCs w:val="16"/>
                          </w:rPr>
                          <w:t>: Maximum 60 characters</w:t>
                        </w:r>
                      </w:p>
                    </w:txbxContent>
                  </v:textbox>
                </v:shape>
                <v:shape id="Text Box 9" o:spid="_x0000_s1078"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" filled="f" fillcolor="#ffc" stroked="f">
                  <v:textbox inset="1mm,1mm,1mm,1mm">
                    <w:txbxContent>
                      <w:p w14:paraId="48424007"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" filled="f" fillcolor="#ffc" stroked="f">
                  <v:textbox inset="1mm,1mm,1mm,1mm">
                    <w:txbxContent>
                      <w:p w14:paraId="309F3179"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05659E99" w14:textId="77777777" w:rsidR="00913313" w:rsidRPr="00D25EDF" w:rsidRDefault="00913313" w:rsidP="00913313">
      <w:pPr>
        <w:pStyle w:val="41"/>
        <w:ind w:firstLine="160"/>
        <w:rPr>
          <w:rFonts w:ascii="Times New Roman" w:hAnsi="Times New Roman"/>
        </w:rPr>
      </w:pPr>
    </w:p>
    <w:p w14:paraId="26820D47" w14:textId="77777777" w:rsidR="00913313" w:rsidRPr="00D25EDF" w:rsidRDefault="00913313" w:rsidP="00913313">
      <w:pPr>
        <w:pStyle w:val="41"/>
        <w:ind w:firstLine="160"/>
        <w:rPr>
          <w:rFonts w:ascii="Times New Roman" w:hAnsi="Times New Roman"/>
        </w:rPr>
      </w:pPr>
    </w:p>
    <w:p w14:paraId="66443163" w14:textId="77777777" w:rsidR="00913313" w:rsidRPr="00D25EDF" w:rsidRDefault="00913313" w:rsidP="00913313">
      <w:pPr>
        <w:pStyle w:val="41"/>
        <w:ind w:firstLine="160"/>
        <w:rPr>
          <w:rFonts w:ascii="Times New Roman" w:hAnsi="Times New Roman"/>
        </w:rPr>
      </w:pPr>
    </w:p>
    <w:p w14:paraId="61277F93" w14:textId="77777777" w:rsidR="00913313" w:rsidRPr="00D25EDF" w:rsidRDefault="00913313" w:rsidP="00913313">
      <w:pPr>
        <w:pStyle w:val="41"/>
        <w:ind w:firstLine="160"/>
        <w:rPr>
          <w:rFonts w:ascii="Times New Roman" w:hAnsi="Times New Roman"/>
        </w:rPr>
      </w:pPr>
    </w:p>
    <w:p w14:paraId="435617B9" w14:textId="77777777" w:rsidR="00913313" w:rsidRPr="00D25EDF" w:rsidRDefault="00913313" w:rsidP="00913313">
      <w:pPr>
        <w:pStyle w:val="41"/>
        <w:ind w:firstLine="160"/>
        <w:rPr>
          <w:rFonts w:ascii="Times New Roman" w:hAnsi="Times New Roman"/>
        </w:rPr>
      </w:pPr>
    </w:p>
    <w:p w14:paraId="58D8EE92" w14:textId="77777777" w:rsidR="00913313" w:rsidRPr="00D25EDF" w:rsidRDefault="00913313" w:rsidP="00913313">
      <w:pPr>
        <w:pStyle w:val="41"/>
        <w:ind w:firstLine="160"/>
        <w:rPr>
          <w:rFonts w:ascii="Times New Roman" w:hAnsi="Times New Roman"/>
        </w:rPr>
      </w:pPr>
    </w:p>
    <w:p w14:paraId="15453321" w14:textId="77777777" w:rsidR="00913313" w:rsidRPr="00D25EDF" w:rsidRDefault="00913313" w:rsidP="00913313">
      <w:pPr>
        <w:pStyle w:val="41"/>
        <w:ind w:firstLine="160"/>
        <w:rPr>
          <w:rFonts w:ascii="Times New Roman" w:hAnsi="Times New Roman"/>
        </w:rPr>
      </w:pPr>
    </w:p>
    <w:p w14:paraId="675D7340"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Naming example</w:t>
      </w:r>
    </w:p>
    <w:p w14:paraId="071B5E15" w14:textId="77777777" w:rsidR="00913313" w:rsidRPr="00D25EDF" w:rsidRDefault="00913313" w:rsidP="00913313">
      <w:pPr>
        <w:pStyle w:val="41"/>
        <w:ind w:firstLine="160"/>
        <w:rPr>
          <w:rFonts w:ascii="Times New Roman" w:hAnsi="Times New Roman"/>
        </w:rPr>
      </w:pPr>
      <w:r w:rsidRPr="00D25EDF">
        <w:rPr>
          <w:rFonts w:ascii="Times New Roman" w:hAnsi="Times New Roman"/>
        </w:rPr>
        <w:t>An example of naming the index is shown below.</w:t>
      </w:r>
    </w:p>
    <w:p w14:paraId="3FF4FA76"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7728" behindDoc="0" locked="0" layoutInCell="1" allowOverlap="1" wp14:anchorId="66768E63" wp14:editId="6D4154F0">
                <wp:simplePos x="0" y="0"/>
                <wp:positionH relativeFrom="column">
                  <wp:posOffset>1098550</wp:posOffset>
                </wp:positionH>
                <wp:positionV relativeFrom="paragraph">
                  <wp:posOffset>1905</wp:posOffset>
                </wp:positionV>
                <wp:extent cx="3649980" cy="819150"/>
                <wp:effectExtent l="10160" t="13335" r="6985" b="15240"/>
                <wp:wrapNone/>
                <wp:docPr id="7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FAE800" w14:textId="46A5D77D" w:rsidR="00913313" w:rsidRPr="00E13C10" w:rsidRDefault="00913313" w:rsidP="00913313">
                            <w:pPr>
                              <w:rPr>
                                <w:rFonts w:ascii="Times New Roman" w:hAnsi="Times New Roman" w:cs="Times New Roman"/>
                                <w:b/>
                              </w:rPr>
                            </w:pPr>
                            <w:r w:rsidRPr="00E13C10">
                              <w:rPr>
                                <w:rFonts w:ascii="Times New Roman" w:hAnsi="Times New Roman" w:cs="Times New Roman"/>
                                <w:b/>
                              </w:rPr>
                              <w:t xml:space="preserve">Naming example: </w:t>
                            </w:r>
                            <w:r w:rsidR="00C63E42">
                              <w:rPr>
                                <w:rFonts w:ascii="Times New Roman" w:hAnsi="Times New Roman" w:cs="Times New Roman"/>
                                <w:b/>
                              </w:rPr>
                              <w:t>Primary key</w:t>
                            </w:r>
                          </w:p>
                          <w:p w14:paraId="72A33132" w14:textId="16773A37"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primary key</w:t>
                            </w:r>
                            <w:r w:rsidRPr="00E13C10">
                              <w:rPr>
                                <w:rFonts w:ascii="Times New Roman" w:hAnsi="Times New Roman" w:cs="Times New Roman"/>
                              </w:rPr>
                              <w:t xml:space="preserve"> in "</w:t>
                            </w:r>
                            <w:r w:rsidR="00C63E42">
                              <w:rPr>
                                <w:rFonts w:ascii="Times New Roman" w:hAnsi="Times New Roman" w:cs="Times New Roman"/>
                              </w:rPr>
                              <w:t>project</w:t>
                            </w:r>
                            <w:r w:rsidRPr="00E13C10">
                              <w:rPr>
                                <w:rFonts w:ascii="Times New Roman" w:hAnsi="Times New Roman" w:cs="Times New Roman"/>
                              </w:rPr>
                              <w:t>" table</w:t>
                            </w:r>
                          </w:p>
                          <w:p w14:paraId="79A34C43"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08B1A559" w14:textId="3A8E3A72"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proofErr w:type="spellStart"/>
                            <w:r w:rsidR="00C63E42">
                              <w:rPr>
                                <w:rFonts w:ascii="Times New Roman" w:hAnsi="Times New Roman" w:cs="Times New Roman"/>
                              </w:rPr>
                              <w:t>pk_projec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768E63" id="テキスト ボックス 83" o:spid="_x0000_s1080" type="#_x0000_t202" style="position:absolute;left:0;text-align:left;margin-left:86.5pt;margin-top:.15pt;width:287.4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56FAE800" w14:textId="46A5D77D" w:rsidR="00913313" w:rsidRPr="00E13C10" w:rsidRDefault="00913313" w:rsidP="00913313">
                      <w:pPr>
                        <w:rPr>
                          <w:rFonts w:ascii="Times New Roman" w:hAnsi="Times New Roman" w:cs="Times New Roman"/>
                          <w:b/>
                        </w:rPr>
                      </w:pPr>
                      <w:r w:rsidRPr="00E13C10">
                        <w:rPr>
                          <w:rFonts w:ascii="Times New Roman" w:hAnsi="Times New Roman" w:cs="Times New Roman"/>
                          <w:b/>
                        </w:rPr>
                        <w:t xml:space="preserve">Naming example: </w:t>
                      </w:r>
                      <w:r w:rsidR="00C63E42">
                        <w:rPr>
                          <w:rFonts w:ascii="Times New Roman" w:hAnsi="Times New Roman" w:cs="Times New Roman"/>
                          <w:b/>
                        </w:rPr>
                        <w:t>Primary key</w:t>
                      </w:r>
                    </w:p>
                    <w:p w14:paraId="72A33132" w14:textId="16773A37"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primary key</w:t>
                      </w:r>
                      <w:r w:rsidRPr="00E13C10">
                        <w:rPr>
                          <w:rFonts w:ascii="Times New Roman" w:hAnsi="Times New Roman" w:cs="Times New Roman"/>
                        </w:rPr>
                        <w:t xml:space="preserve"> in "</w:t>
                      </w:r>
                      <w:r w:rsidR="00C63E42">
                        <w:rPr>
                          <w:rFonts w:ascii="Times New Roman" w:hAnsi="Times New Roman" w:cs="Times New Roman"/>
                        </w:rPr>
                        <w:t>project</w:t>
                      </w:r>
                      <w:r w:rsidRPr="00E13C10">
                        <w:rPr>
                          <w:rFonts w:ascii="Times New Roman" w:hAnsi="Times New Roman" w:cs="Times New Roman"/>
                        </w:rPr>
                        <w:t>" table</w:t>
                      </w:r>
                    </w:p>
                    <w:p w14:paraId="79A34C43"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08B1A559" w14:textId="3A8E3A72"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proofErr w:type="spellStart"/>
                      <w:r w:rsidR="00C63E42">
                        <w:rPr>
                          <w:rFonts w:ascii="Times New Roman" w:hAnsi="Times New Roman" w:cs="Times New Roman"/>
                        </w:rPr>
                        <w:t>pk_project</w:t>
                      </w:r>
                      <w:proofErr w:type="spellEnd"/>
                    </w:p>
                  </w:txbxContent>
                </v:textbox>
              </v:shape>
            </w:pict>
          </mc:Fallback>
        </mc:AlternateContent>
      </w:r>
    </w:p>
    <w:p w14:paraId="34394880" w14:textId="77777777" w:rsidR="00913313" w:rsidRPr="00D25EDF" w:rsidRDefault="00913313" w:rsidP="00913313">
      <w:pPr>
        <w:pStyle w:val="41"/>
        <w:ind w:firstLine="160"/>
        <w:rPr>
          <w:rFonts w:ascii="Times New Roman" w:hAnsi="Times New Roman"/>
        </w:rPr>
      </w:pPr>
    </w:p>
    <w:p w14:paraId="149F22DB" w14:textId="77777777" w:rsidR="00913313" w:rsidRPr="00D25EDF" w:rsidRDefault="00913313" w:rsidP="00913313">
      <w:pPr>
        <w:pStyle w:val="41"/>
        <w:ind w:firstLine="160"/>
        <w:rPr>
          <w:rFonts w:ascii="Times New Roman" w:hAnsi="Times New Roman"/>
        </w:rPr>
      </w:pPr>
    </w:p>
    <w:p w14:paraId="3808E28F" w14:textId="77777777" w:rsidR="00913313" w:rsidRPr="00D25EDF" w:rsidRDefault="00913313" w:rsidP="00913313">
      <w:pPr>
        <w:pStyle w:val="41"/>
        <w:ind w:firstLine="160"/>
        <w:rPr>
          <w:rFonts w:ascii="Times New Roman" w:hAnsi="Times New Roman"/>
        </w:rPr>
      </w:pPr>
    </w:p>
    <w:p w14:paraId="47E847DD" w14:textId="77777777" w:rsidR="00913313" w:rsidRPr="00D25EDF" w:rsidRDefault="00913313" w:rsidP="00913313">
      <w:pPr>
        <w:widowControl/>
        <w:rPr>
          <w:rFonts w:ascii="Times New Roman" w:hAnsi="Times New Roman" w:cs="Times New Roman"/>
        </w:rPr>
      </w:pPr>
      <w:r w:rsidRPr="00D25EDF">
        <w:rPr>
          <w:rFonts w:ascii="Times New Roman" w:hAnsi="Times New Roman" w:cs="Times New Roman"/>
        </w:rPr>
        <w:br w:type="page"/>
      </w:r>
    </w:p>
    <w:p w14:paraId="6B630288" w14:textId="77777777" w:rsidR="00913313" w:rsidRPr="00D25EDF" w:rsidRDefault="00913313" w:rsidP="00913313">
      <w:pPr>
        <w:pStyle w:val="31"/>
        <w:ind w:firstLine="160"/>
        <w:rPr>
          <w:rFonts w:ascii="Times New Roman" w:hAnsi="Times New Roman" w:cs="Times New Roman"/>
        </w:rPr>
      </w:pPr>
    </w:p>
    <w:p w14:paraId="50650E58" w14:textId="2E747D1A" w:rsidR="00913313" w:rsidRPr="00C63E42" w:rsidRDefault="00913313" w:rsidP="00913313">
      <w:pPr>
        <w:pStyle w:val="3"/>
        <w:rPr>
          <w:rFonts w:ascii="Times New Roman" w:hAnsi="Times New Roman"/>
          <w:sz w:val="16"/>
          <w:szCs w:val="16"/>
        </w:rPr>
      </w:pPr>
      <w:r w:rsidRPr="00C63E42">
        <w:rPr>
          <w:rFonts w:ascii="Times New Roman" w:hAnsi="Times New Roman"/>
          <w:sz w:val="16"/>
          <w:szCs w:val="16"/>
        </w:rPr>
        <w:t xml:space="preserve"> </w:t>
      </w:r>
      <w:r w:rsidR="00C63E42">
        <w:rPr>
          <w:rFonts w:ascii="Times New Roman" w:hAnsi="Times New Roman"/>
          <w:sz w:val="16"/>
          <w:szCs w:val="16"/>
        </w:rPr>
        <w:t>Unique key</w:t>
      </w:r>
    </w:p>
    <w:p w14:paraId="4FE43862"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Logical name</w:t>
      </w:r>
    </w:p>
    <w:p w14:paraId="0153EF75" w14:textId="5124FC88"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manage </w:t>
      </w:r>
      <w:r w:rsidR="00C63E42">
        <w:rPr>
          <w:rFonts w:ascii="Times New Roman" w:hAnsi="Times New Roman"/>
        </w:rPr>
        <w:t>unique keys</w:t>
      </w:r>
      <w:r w:rsidRPr="00D25EDF">
        <w:rPr>
          <w:rFonts w:ascii="Times New Roman" w:hAnsi="Times New Roman"/>
        </w:rPr>
        <w:t xml:space="preserve"> with logical names)</w:t>
      </w:r>
    </w:p>
    <w:p w14:paraId="0C16058B" w14:textId="77777777" w:rsidR="00913313" w:rsidRPr="00D25EDF" w:rsidRDefault="00913313" w:rsidP="00913313">
      <w:pPr>
        <w:pStyle w:val="41"/>
        <w:ind w:firstLine="160"/>
        <w:rPr>
          <w:rFonts w:ascii="Times New Roman" w:hAnsi="Times New Roman"/>
        </w:rPr>
      </w:pPr>
    </w:p>
    <w:p w14:paraId="43DF5527"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Physical name</w:t>
      </w:r>
    </w:p>
    <w:p w14:paraId="69D28C39" w14:textId="4EEA4AE5" w:rsidR="00913313" w:rsidRPr="00D25EDF" w:rsidRDefault="00913313" w:rsidP="00913313">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sidR="00685053">
        <w:rPr>
          <w:rFonts w:ascii="Times New Roman" w:hAnsi="Times New Roman"/>
        </w:rPr>
        <w:t>unique key</w:t>
      </w:r>
      <w:r w:rsidRPr="00D25EDF">
        <w:rPr>
          <w:rFonts w:ascii="Times New Roman" w:hAnsi="Times New Roman"/>
        </w:rPr>
        <w:t xml:space="preserve"> must be configured as follows</w:t>
      </w:r>
    </w:p>
    <w:p w14:paraId="4D5A6124"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8752" behindDoc="0" locked="0" layoutInCell="1" allowOverlap="1" wp14:anchorId="704CC202" wp14:editId="0D26922C">
                <wp:simplePos x="0" y="0"/>
                <wp:positionH relativeFrom="column">
                  <wp:posOffset>1098220</wp:posOffset>
                </wp:positionH>
                <wp:positionV relativeFrom="paragraph">
                  <wp:posOffset>70612</wp:posOffset>
                </wp:positionV>
                <wp:extent cx="4381805" cy="1471295"/>
                <wp:effectExtent l="0" t="0" r="19050" b="14605"/>
                <wp:wrapNone/>
                <wp:docPr id="90"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75" name="Text Box 50"/>
                        <wps:cNvSpPr txBox="1">
                          <a:spLocks noChangeArrowheads="1"/>
                        </wps:cNvSpPr>
                        <wps:spPr bwMode="auto">
                          <a:xfrm>
                            <a:off x="106080" y="113665"/>
                            <a:ext cx="250190" cy="267335"/>
                          </a:xfrm>
                          <a:prstGeom prst="rect">
                            <a:avLst/>
                          </a:prstGeom>
                          <a:solidFill>
                            <a:srgbClr val="FFFFCC"/>
                          </a:solidFill>
                          <a:ln w="9525">
                            <a:solidFill>
                              <a:srgbClr val="000000"/>
                            </a:solidFill>
                            <a:miter lim="800000"/>
                            <a:headEnd/>
                            <a:tailEnd/>
                          </a:ln>
                        </wps:spPr>
                        <wps:txbx>
                          <w:txbxContent>
                            <w:p w14:paraId="34041C5F" w14:textId="6E7BFC7C" w:rsidR="00913313" w:rsidRPr="00934B28" w:rsidRDefault="00C63E42" w:rsidP="00913313">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76" name="Text Box 6"/>
                        <wps:cNvSpPr txBox="1">
                          <a:spLocks noChangeArrowheads="1"/>
                        </wps:cNvSpPr>
                        <wps:spPr bwMode="auto">
                          <a:xfrm>
                            <a:off x="351190" y="113665"/>
                            <a:ext cx="250825" cy="267335"/>
                          </a:xfrm>
                          <a:prstGeom prst="rect">
                            <a:avLst/>
                          </a:prstGeom>
                          <a:solidFill>
                            <a:srgbClr val="FFFFCC"/>
                          </a:solidFill>
                          <a:ln w="9525">
                            <a:solidFill>
                              <a:srgbClr val="000000"/>
                            </a:solidFill>
                            <a:miter lim="800000"/>
                            <a:headEnd/>
                            <a:tailEnd/>
                          </a:ln>
                        </wps:spPr>
                        <wps:txbx>
                          <w:txbxContent>
                            <w:p w14:paraId="3B71DB82" w14:textId="70F8B2AB" w:rsidR="00913313" w:rsidRPr="00934B28" w:rsidRDefault="00C63E42" w:rsidP="00913313">
                              <w:pPr>
                                <w:rPr>
                                  <w:rFonts w:ascii="Times New Roman" w:eastAsia="ＭＳ Ｐゴシック" w:hAnsi="Times New Roman" w:cs="Times New Roman"/>
                                  <w:b/>
                                  <w:color w:val="FF0000"/>
                                </w:rPr>
                              </w:pPr>
                              <w:r>
                                <w:rPr>
                                  <w:rFonts w:ascii="Times New Roman" w:eastAsia="ＭＳ Ｐゴシック" w:hAnsi="Times New Roman" w:cs="Times New Roman" w:hint="eastAsia"/>
                                  <w:b/>
                                  <w:color w:val="FF0000"/>
                                </w:rPr>
                                <w:t>k</w:t>
                              </w:r>
                            </w:p>
                          </w:txbxContent>
                        </wps:txbx>
                        <wps:bodyPr rot="0" vert="horz" wrap="square" lIns="91440" tIns="45720" rIns="91440" bIns="45720" anchor="t" anchorCtr="0" upright="1">
                          <a:noAutofit/>
                        </wps:bodyPr>
                      </wps:wsp>
                      <wps:wsp>
                        <wps:cNvPr id="77" name="Text Box 7"/>
                        <wps:cNvSpPr txBox="1">
                          <a:spLocks noChangeArrowheads="1"/>
                        </wps:cNvSpPr>
                        <wps:spPr bwMode="auto">
                          <a:xfrm>
                            <a:off x="602015" y="113665"/>
                            <a:ext cx="250190" cy="267335"/>
                          </a:xfrm>
                          <a:prstGeom prst="rect">
                            <a:avLst/>
                          </a:prstGeom>
                          <a:solidFill>
                            <a:srgbClr val="FFFFCC"/>
                          </a:solidFill>
                          <a:ln w="9525">
                            <a:solidFill>
                              <a:srgbClr val="000000"/>
                            </a:solidFill>
                            <a:miter lim="800000"/>
                            <a:headEnd/>
                            <a:tailEnd/>
                          </a:ln>
                        </wps:spPr>
                        <wps:txbx>
                          <w:txbxContent>
                            <w:p w14:paraId="61D97959"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8" name="Text Box 8"/>
                        <wps:cNvSpPr txBox="1">
                          <a:spLocks noChangeArrowheads="1"/>
                        </wps:cNvSpPr>
                        <wps:spPr bwMode="auto">
                          <a:xfrm>
                            <a:off x="852205" y="113665"/>
                            <a:ext cx="2224405" cy="267335"/>
                          </a:xfrm>
                          <a:prstGeom prst="rect">
                            <a:avLst/>
                          </a:prstGeom>
                          <a:solidFill>
                            <a:srgbClr val="FFFFFF"/>
                          </a:solidFill>
                          <a:ln w="9525">
                            <a:solidFill>
                              <a:srgbClr val="000000"/>
                            </a:solidFill>
                            <a:miter lim="800000"/>
                            <a:headEnd/>
                            <a:tailEnd/>
                          </a:ln>
                        </wps:spPr>
                        <wps:txbx>
                          <w:txbxContent>
                            <w:p w14:paraId="010DCC2D" w14:textId="77777777" w:rsidR="00913313" w:rsidRPr="00934B28" w:rsidRDefault="00913313" w:rsidP="00913313">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79" name="AutoShape 11"/>
                        <wps:cNvSpPr>
                          <a:spLocks/>
                        </wps:cNvSpPr>
                        <wps:spPr bwMode="auto">
                          <a:xfrm rot="16200000">
                            <a:off x="439455"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0" name="AutoShape 12"/>
                        <wps:cNvSpPr>
                          <a:spLocks/>
                        </wps:cNvSpPr>
                        <wps:spPr bwMode="auto">
                          <a:xfrm rot="16200000">
                            <a:off x="1907575"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1" name="Text Box 9"/>
                        <wps:cNvSpPr txBox="1">
                          <a:spLocks noChangeArrowheads="1"/>
                        </wps:cNvSpPr>
                        <wps:spPr bwMode="auto">
                          <a:xfrm>
                            <a:off x="41282" y="762635"/>
                            <a:ext cx="423811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550568" w14:textId="38D26446" w:rsidR="00C63E42" w:rsidRPr="00C63E42" w:rsidRDefault="00913313" w:rsidP="00D02643">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w:t>
                              </w:r>
                              <w:proofErr w:type="spellStart"/>
                              <w:r w:rsidR="00C63E42">
                                <w:rPr>
                                  <w:rFonts w:ascii="Times New Roman" w:hAnsi="Times New Roman" w:cs="Times New Roman"/>
                                  <w:sz w:val="16"/>
                                  <w:szCs w:val="16"/>
                                </w:rPr>
                                <w:t>uk</w:t>
                              </w:r>
                              <w:proofErr w:type="spellEnd"/>
                              <w:r w:rsidRPr="00C63E42">
                                <w:rPr>
                                  <w:rFonts w:ascii="Times New Roman" w:hAnsi="Times New Roman" w:cs="Times New Roman"/>
                                  <w:sz w:val="16"/>
                                  <w:szCs w:val="16"/>
                                </w:rPr>
                                <w:t>_" fixed: 3 digits</w:t>
                              </w:r>
                            </w:p>
                            <w:p w14:paraId="1A086EC6" w14:textId="0D039910" w:rsidR="00C63E42" w:rsidRPr="00C63E42" w:rsidRDefault="00C63E42"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00913313" w:rsidRPr="00C63E42">
                                <w:rPr>
                                  <w:rFonts w:ascii="Times New Roman" w:hAnsi="Times New Roman" w:cs="Times New Roman"/>
                                  <w:sz w:val="16"/>
                                  <w:szCs w:val="16"/>
                                </w:rPr>
                                <w:t>: Maximum 57 characters</w:t>
                              </w:r>
                            </w:p>
                            <w:p w14:paraId="6C7ED0D0" w14:textId="753F5763" w:rsidR="00913313" w:rsidRPr="00C63E42" w:rsidRDefault="00913313"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82" name="Text Box 9"/>
                        <wps:cNvSpPr txBox="1">
                          <a:spLocks noChangeArrowheads="1"/>
                        </wps:cNvSpPr>
                        <wps:spPr bwMode="auto">
                          <a:xfrm>
                            <a:off x="1853600"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9A269"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83" name="Text Box 9"/>
                        <wps:cNvSpPr txBox="1">
                          <a:spLocks noChangeArrowheads="1"/>
                        </wps:cNvSpPr>
                        <wps:spPr bwMode="auto">
                          <a:xfrm>
                            <a:off x="358175"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7604A"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84" name="Text Box 7"/>
                        <wps:cNvSpPr txBox="1">
                          <a:spLocks noChangeArrowheads="1"/>
                        </wps:cNvSpPr>
                        <wps:spPr bwMode="auto">
                          <a:xfrm>
                            <a:off x="3321085" y="113665"/>
                            <a:ext cx="248920" cy="266065"/>
                          </a:xfrm>
                          <a:prstGeom prst="rect">
                            <a:avLst/>
                          </a:prstGeom>
                          <a:solidFill>
                            <a:srgbClr val="FFFFCC"/>
                          </a:solidFill>
                          <a:ln w="9525">
                            <a:solidFill>
                              <a:srgbClr val="000000"/>
                            </a:solidFill>
                            <a:miter lim="800000"/>
                            <a:headEnd/>
                            <a:tailEnd/>
                          </a:ln>
                        </wps:spPr>
                        <wps:txbx>
                          <w:txbxContent>
                            <w:p w14:paraId="2756F1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85" name="Text Box 7"/>
                        <wps:cNvSpPr txBox="1">
                          <a:spLocks noChangeArrowheads="1"/>
                        </wps:cNvSpPr>
                        <wps:spPr bwMode="auto">
                          <a:xfrm>
                            <a:off x="3077245" y="113665"/>
                            <a:ext cx="248920" cy="266065"/>
                          </a:xfrm>
                          <a:prstGeom prst="rect">
                            <a:avLst/>
                          </a:prstGeom>
                          <a:solidFill>
                            <a:srgbClr val="FFFFCC"/>
                          </a:solidFill>
                          <a:ln w="9525">
                            <a:solidFill>
                              <a:srgbClr val="000000"/>
                            </a:solidFill>
                            <a:miter lim="800000"/>
                            <a:headEnd/>
                            <a:tailEnd/>
                          </a:ln>
                        </wps:spPr>
                        <wps:txbx>
                          <w:txbxContent>
                            <w:p w14:paraId="3DF8B604"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86" name="Text Box 7"/>
                        <wps:cNvSpPr txBox="1">
                          <a:spLocks noChangeArrowheads="1"/>
                        </wps:cNvSpPr>
                        <wps:spPr bwMode="auto">
                          <a:xfrm>
                            <a:off x="3570005" y="113665"/>
                            <a:ext cx="248920" cy="266065"/>
                          </a:xfrm>
                          <a:prstGeom prst="rect">
                            <a:avLst/>
                          </a:prstGeom>
                          <a:solidFill>
                            <a:srgbClr val="FFFFCC"/>
                          </a:solidFill>
                          <a:ln w="9525">
                            <a:solidFill>
                              <a:srgbClr val="000000"/>
                            </a:solidFill>
                            <a:miter lim="800000"/>
                            <a:headEnd/>
                            <a:tailEnd/>
                          </a:ln>
                        </wps:spPr>
                        <wps:txbx>
                          <w:txbxContent>
                            <w:p w14:paraId="7E4D20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87" name="AutoShape 11"/>
                        <wps:cNvSpPr>
                          <a:spLocks/>
                        </wps:cNvSpPr>
                        <wps:spPr bwMode="auto">
                          <a:xfrm rot="16200000">
                            <a:off x="3392205"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88" name="Text Box 9"/>
                        <wps:cNvSpPr txBox="1">
                          <a:spLocks noChangeArrowheads="1"/>
                        </wps:cNvSpPr>
                        <wps:spPr bwMode="auto">
                          <a:xfrm>
                            <a:off x="3309655"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BB31E"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04CC202" id="キャンバス 78" o:spid="_x0000_s1081" editas="canvas" style="position:absolute;left:0;text-align:left;margin-left:86.45pt;margin-top:5.55pt;width:345pt;height:115.85pt;z-index:251658752" coordsize="43815,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">
                <v:shape id="_x0000_s1082" type="#_x0000_t75" style="position:absolute;width:43815;height:14712;visibility:visible;mso-wrap-style:square" stroked="t" strokecolor="#548dd4">
                  <v:fill o:detectmouseclick="t"/>
                  <v:stroke dashstyle="dash"/>
                  <v:path o:connecttype="none"/>
                </v:shape>
                <v:shape id="Text Box 50" o:spid="_x0000_s1083" type="#_x0000_t202" style="position:absolute;left:1060;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" fillcolor="#ffc">
                  <v:textbox>
                    <w:txbxContent>
                      <w:p w14:paraId="34041C5F" w14:textId="6E7BFC7C" w:rsidR="00913313" w:rsidRPr="00934B28" w:rsidRDefault="00C63E42" w:rsidP="00913313">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4" type="#_x0000_t202" style="position:absolute;left:3511;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" fillcolor="#ffc">
                  <v:textbox>
                    <w:txbxContent>
                      <w:p w14:paraId="3B71DB82" w14:textId="70F8B2AB" w:rsidR="00913313" w:rsidRPr="00934B28" w:rsidRDefault="00C63E42" w:rsidP="00913313">
                        <w:pPr>
                          <w:rPr>
                            <w:rFonts w:ascii="Times New Roman" w:eastAsia="ＭＳ Ｐゴシック" w:hAnsi="Times New Roman" w:cs="Times New Roman"/>
                            <w:b/>
                            <w:color w:val="FF0000"/>
                          </w:rPr>
                        </w:pPr>
                        <w:r>
                          <w:rPr>
                            <w:rFonts w:ascii="Times New Roman" w:eastAsia="ＭＳ Ｐゴシック" w:hAnsi="Times New Roman" w:cs="Times New Roman" w:hint="eastAsia"/>
                            <w:b/>
                            <w:color w:val="FF0000"/>
                          </w:rPr>
                          <w:t>k</w:t>
                        </w:r>
                      </w:p>
                    </w:txbxContent>
                  </v:textbox>
                </v:shape>
                <v:shape id="Text Box 7" o:spid="_x0000_s1085" type="#_x0000_t202" style="position:absolute;left:6020;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" fillcolor="#ffc">
                  <v:textbox>
                    <w:txbxContent>
                      <w:p w14:paraId="61D97959" w14:textId="77777777" w:rsidR="00913313" w:rsidRPr="00934B28" w:rsidRDefault="00913313" w:rsidP="00913313">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6" type="#_x0000_t202" style="position:absolute;left:8522;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">
                  <v:textbox>
                    <w:txbxContent>
                      <w:p w14:paraId="010DCC2D" w14:textId="77777777" w:rsidR="00913313" w:rsidRPr="00934B28" w:rsidRDefault="00913313" w:rsidP="00913313">
                        <w:pPr>
                          <w:rPr>
                            <w:rFonts w:ascii="Times New Roman" w:eastAsia="ＭＳ Ｐゴシック" w:hAnsi="Times New Roman" w:cs="Times New Roman"/>
                            <w:b/>
                            <w:sz w:val="20"/>
                            <w:szCs w:val="20"/>
                          </w:rPr>
                        </w:pPr>
                      </w:p>
                    </w:txbxContent>
                  </v:textbox>
                </v:shape>
                <v:shape id="AutoShape 11" o:spid="_x0000_s1087" type="#_x0000_t87" style="position:absolute;left:4394;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" adj="0,11245" fillcolor="#ffc"/>
                <v:shape id="AutoShape 12" o:spid="_x0000_s1088" type="#_x0000_t87" style="position:absolute;left:19076;top:-5989;width:1118;height:212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" adj="0,11245" fillcolor="#ffc"/>
                <v:shape id="Text Box 9" o:spid="_x0000_s1089" type="#_x0000_t202" style="position:absolute;left:412;top:7626;width:42381;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" filled="f" fillcolor="#ffc" stroked="f">
                  <v:textbox inset="1mm,1mm,1mm,1mm">
                    <w:txbxContent>
                      <w:p w14:paraId="45550568" w14:textId="38D26446" w:rsidR="00C63E42" w:rsidRPr="00C63E42" w:rsidRDefault="00913313" w:rsidP="00D02643">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Prefix "</w:t>
                        </w:r>
                        <w:proofErr w:type="spellStart"/>
                        <w:r w:rsidR="00C63E42">
                          <w:rPr>
                            <w:rFonts w:ascii="Times New Roman" w:hAnsi="Times New Roman" w:cs="Times New Roman"/>
                            <w:sz w:val="16"/>
                            <w:szCs w:val="16"/>
                          </w:rPr>
                          <w:t>uk</w:t>
                        </w:r>
                        <w:proofErr w:type="spellEnd"/>
                        <w:r w:rsidRPr="00C63E42">
                          <w:rPr>
                            <w:rFonts w:ascii="Times New Roman" w:hAnsi="Times New Roman" w:cs="Times New Roman"/>
                            <w:sz w:val="16"/>
                            <w:szCs w:val="16"/>
                          </w:rPr>
                          <w:t>_" fixed: 3 digits</w:t>
                        </w:r>
                      </w:p>
                      <w:p w14:paraId="1A086EC6" w14:textId="0D039910" w:rsidR="00C63E42" w:rsidRPr="00C63E42" w:rsidRDefault="00C63E42"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00913313" w:rsidRPr="00C63E42">
                          <w:rPr>
                            <w:rFonts w:ascii="Times New Roman" w:hAnsi="Times New Roman" w:cs="Times New Roman"/>
                            <w:sz w:val="16"/>
                            <w:szCs w:val="16"/>
                          </w:rPr>
                          <w:t>: Maximum 57 characters</w:t>
                        </w:r>
                      </w:p>
                      <w:p w14:paraId="6C7ED0D0" w14:textId="753F5763" w:rsidR="00913313" w:rsidRPr="00C63E42" w:rsidRDefault="00913313" w:rsidP="00E8464F">
                        <w:pPr>
                          <w:pStyle w:val="Web"/>
                          <w:numPr>
                            <w:ilvl w:val="0"/>
                            <w:numId w:val="39"/>
                          </w:numPr>
                          <w:spacing w:before="0" w:beforeAutospacing="0" w:after="0" w:afterAutospacing="0"/>
                          <w:rPr>
                            <w:rFonts w:ascii="Times New Roman" w:eastAsia="ＭＳ Ｐ明朝" w:hAnsi="Times New Roman" w:cs="Times New Roman"/>
                            <w:sz w:val="16"/>
                            <w:szCs w:val="16"/>
                          </w:rPr>
                        </w:pPr>
                        <w:r w:rsidRPr="00C63E42">
                          <w:rPr>
                            <w:rFonts w:ascii="Times New Roman" w:hAnsi="Times New Roman" w:cs="Times New Roman"/>
                            <w:sz w:val="16"/>
                            <w:szCs w:val="16"/>
                          </w:rPr>
                          <w:t>Serial number ("_" + 01 to 99): 3 digits</w:t>
                        </w:r>
                      </w:p>
                    </w:txbxContent>
                  </v:textbox>
                </v:shape>
                <v:shape id="Text Box 9" o:spid="_x0000_s1090" type="#_x0000_t202" style="position:absolute;left:18536;top:4749;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" filled="f" fillcolor="#ffc" stroked="f">
                  <v:textbox inset="1mm,1mm,1mm,1mm">
                    <w:txbxContent>
                      <w:p w14:paraId="04B9A269" w14:textId="77777777" w:rsidR="00913313" w:rsidRPr="00934B28" w:rsidRDefault="00913313" w:rsidP="00913313">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91" type="#_x0000_t202" style="position:absolute;left:3581;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" filled="f" fillcolor="#ffc" stroked="f">
                  <v:textbox inset="1mm,1mm,1mm,1mm">
                    <w:txbxContent>
                      <w:p w14:paraId="4B67604A"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2" type="#_x0000_t202" style="position:absolute;left:33210;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" fillcolor="#ffc">
                  <v:textbox>
                    <w:txbxContent>
                      <w:p w14:paraId="2756F1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3" type="#_x0000_t202" style="position:absolute;left:30772;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" fillcolor="#ffc">
                  <v:textbox>
                    <w:txbxContent>
                      <w:p w14:paraId="3DF8B604"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4" type="#_x0000_t202" style="position:absolute;left:35700;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" fillcolor="#ffc">
                  <v:textbox>
                    <w:txbxContent>
                      <w:p w14:paraId="7E4D2071" w14:textId="77777777" w:rsidR="00913313" w:rsidRPr="00934B28" w:rsidRDefault="00913313" w:rsidP="00913313">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5" type="#_x0000_t87" style="position:absolute;left:33921;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" adj="0,11245" fillcolor="#ffc"/>
                <v:shape id="Text Box 9" o:spid="_x0000_s1096" type="#_x0000_t202" style="position:absolute;left:33096;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" filled="f" fillcolor="#ffc" stroked="f">
                  <v:textbox inset="1mm,1mm,1mm,1mm">
                    <w:txbxContent>
                      <w:p w14:paraId="602BB31E" w14:textId="77777777" w:rsidR="00913313" w:rsidRPr="00934B28" w:rsidRDefault="00913313" w:rsidP="00913313">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1F4D7447" w14:textId="77777777" w:rsidR="00913313" w:rsidRPr="00D25EDF" w:rsidRDefault="00913313" w:rsidP="00913313">
      <w:pPr>
        <w:pStyle w:val="41"/>
        <w:ind w:firstLine="160"/>
        <w:rPr>
          <w:rFonts w:ascii="Times New Roman" w:hAnsi="Times New Roman"/>
        </w:rPr>
      </w:pPr>
    </w:p>
    <w:p w14:paraId="7972853B" w14:textId="77777777" w:rsidR="00913313" w:rsidRPr="00D25EDF" w:rsidRDefault="00913313" w:rsidP="00913313">
      <w:pPr>
        <w:pStyle w:val="41"/>
        <w:ind w:firstLine="160"/>
        <w:rPr>
          <w:rFonts w:ascii="Times New Roman" w:hAnsi="Times New Roman"/>
        </w:rPr>
      </w:pPr>
    </w:p>
    <w:p w14:paraId="396E268A" w14:textId="77777777" w:rsidR="00913313" w:rsidRPr="00D25EDF" w:rsidRDefault="00913313" w:rsidP="00913313">
      <w:pPr>
        <w:pStyle w:val="41"/>
        <w:ind w:firstLine="160"/>
        <w:rPr>
          <w:rFonts w:ascii="Times New Roman" w:hAnsi="Times New Roman"/>
        </w:rPr>
      </w:pPr>
    </w:p>
    <w:p w14:paraId="51C94A95" w14:textId="77777777" w:rsidR="00913313" w:rsidRPr="00D25EDF" w:rsidRDefault="00913313" w:rsidP="00913313">
      <w:pPr>
        <w:pStyle w:val="41"/>
        <w:ind w:firstLine="160"/>
        <w:rPr>
          <w:rFonts w:ascii="Times New Roman" w:hAnsi="Times New Roman"/>
        </w:rPr>
      </w:pPr>
    </w:p>
    <w:p w14:paraId="323F16CA" w14:textId="77777777" w:rsidR="00913313" w:rsidRPr="00D25EDF" w:rsidRDefault="00913313" w:rsidP="00913313">
      <w:pPr>
        <w:pStyle w:val="41"/>
        <w:ind w:firstLine="160"/>
        <w:rPr>
          <w:rFonts w:ascii="Times New Roman" w:hAnsi="Times New Roman"/>
        </w:rPr>
      </w:pPr>
    </w:p>
    <w:p w14:paraId="395A02FF" w14:textId="77777777" w:rsidR="00913313" w:rsidRPr="00D25EDF" w:rsidRDefault="00913313" w:rsidP="00913313">
      <w:pPr>
        <w:pStyle w:val="41"/>
        <w:ind w:firstLine="160"/>
        <w:rPr>
          <w:rFonts w:ascii="Times New Roman" w:hAnsi="Times New Roman"/>
        </w:rPr>
      </w:pPr>
    </w:p>
    <w:p w14:paraId="4D31D2A4" w14:textId="77777777" w:rsidR="00913313" w:rsidRPr="00D25EDF" w:rsidRDefault="00913313" w:rsidP="00913313">
      <w:pPr>
        <w:pStyle w:val="41"/>
        <w:ind w:firstLine="160"/>
        <w:rPr>
          <w:rFonts w:ascii="Times New Roman" w:hAnsi="Times New Roman"/>
        </w:rPr>
      </w:pPr>
    </w:p>
    <w:p w14:paraId="0B6ACDE6" w14:textId="77777777" w:rsidR="00913313" w:rsidRPr="00D25EDF" w:rsidRDefault="00913313" w:rsidP="00913313">
      <w:pPr>
        <w:pStyle w:val="41"/>
        <w:ind w:firstLine="160"/>
        <w:rPr>
          <w:rFonts w:ascii="Times New Roman" w:hAnsi="Times New Roman"/>
        </w:rPr>
      </w:pPr>
    </w:p>
    <w:p w14:paraId="1B69AEBF" w14:textId="77777777" w:rsidR="00913313" w:rsidRPr="00D25EDF" w:rsidRDefault="00913313" w:rsidP="00913313">
      <w:pPr>
        <w:pStyle w:val="40"/>
        <w:rPr>
          <w:rFonts w:ascii="Times New Roman" w:hAnsi="Times New Roman" w:cs="Times New Roman"/>
        </w:rPr>
      </w:pPr>
      <w:r w:rsidRPr="00D25EDF">
        <w:rPr>
          <w:rFonts w:ascii="Times New Roman" w:hAnsi="Times New Roman" w:cs="Times New Roman"/>
        </w:rPr>
        <w:t xml:space="preserve"> Naming example</w:t>
      </w:r>
    </w:p>
    <w:p w14:paraId="4061A616" w14:textId="7EB17788" w:rsidR="00913313" w:rsidRPr="00D25EDF" w:rsidRDefault="00913313" w:rsidP="00913313">
      <w:pPr>
        <w:pStyle w:val="41"/>
        <w:ind w:firstLine="160"/>
        <w:rPr>
          <w:rFonts w:ascii="Times New Roman" w:hAnsi="Times New Roman"/>
        </w:rPr>
      </w:pPr>
      <w:r w:rsidRPr="00D25EDF">
        <w:rPr>
          <w:rFonts w:ascii="Times New Roman" w:hAnsi="Times New Roman"/>
        </w:rPr>
        <w:t xml:space="preserve">An example of naming the </w:t>
      </w:r>
      <w:r w:rsidR="00C63E42">
        <w:rPr>
          <w:rFonts w:ascii="Times New Roman" w:hAnsi="Times New Roman"/>
        </w:rPr>
        <w:t>unique key</w:t>
      </w:r>
      <w:r w:rsidRPr="00D25EDF">
        <w:rPr>
          <w:rFonts w:ascii="Times New Roman" w:hAnsi="Times New Roman"/>
        </w:rPr>
        <w:t xml:space="preserve"> is shown below.</w:t>
      </w:r>
    </w:p>
    <w:p w14:paraId="7D2D6584" w14:textId="77777777" w:rsidR="00913313" w:rsidRPr="00D25EDF" w:rsidRDefault="00913313" w:rsidP="00913313">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776" behindDoc="0" locked="0" layoutInCell="1" allowOverlap="1" wp14:anchorId="7B3C07B1" wp14:editId="4900048A">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33195D" w14:textId="77777777" w:rsidR="00913313" w:rsidRPr="00E13C10" w:rsidRDefault="00913313" w:rsidP="00913313">
                            <w:pPr>
                              <w:rPr>
                                <w:rFonts w:ascii="Times New Roman" w:hAnsi="Times New Roman" w:cs="Times New Roman"/>
                                <w:b/>
                              </w:rPr>
                            </w:pPr>
                            <w:r w:rsidRPr="00E13C10">
                              <w:rPr>
                                <w:rFonts w:ascii="Times New Roman" w:hAnsi="Times New Roman" w:cs="Times New Roman"/>
                                <w:b/>
                              </w:rPr>
                              <w:t>Naming example: Index</w:t>
                            </w:r>
                          </w:p>
                          <w:p w14:paraId="5E60ED75" w14:textId="14617EAC"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unique key</w:t>
                            </w:r>
                            <w:r w:rsidRPr="00E13C10">
                              <w:rPr>
                                <w:rFonts w:ascii="Times New Roman" w:hAnsi="Times New Roman" w:cs="Times New Roman"/>
                              </w:rPr>
                              <w:t xml:space="preserve"> in "</w:t>
                            </w:r>
                            <w:r w:rsidR="00C63E42">
                              <w:rPr>
                                <w:rFonts w:ascii="Times New Roman" w:hAnsi="Times New Roman" w:cs="Times New Roman"/>
                              </w:rPr>
                              <w:t>system account</w:t>
                            </w:r>
                            <w:r w:rsidRPr="00E13C10">
                              <w:rPr>
                                <w:rFonts w:ascii="Times New Roman" w:hAnsi="Times New Roman" w:cs="Times New Roman"/>
                              </w:rPr>
                              <w:t>" table</w:t>
                            </w:r>
                          </w:p>
                          <w:p w14:paraId="47829831"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78155ED9" w14:textId="64A32E71"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r w:rsidR="00C63E42">
                              <w:rPr>
                                <w:rFonts w:ascii="Times New Roman" w:hAnsi="Times New Roman" w:cs="Times New Roman"/>
                              </w:rPr>
                              <w:t>uk_system_ac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3C07B1" id="_x0000_s1097" type="#_x0000_t202" style="position:absolute;left:0;text-align:left;margin-left:86.5pt;margin-top:.15pt;width:287.4pt;height:6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733195D" w14:textId="77777777" w:rsidR="00913313" w:rsidRPr="00E13C10" w:rsidRDefault="00913313" w:rsidP="00913313">
                      <w:pPr>
                        <w:rPr>
                          <w:rFonts w:ascii="Times New Roman" w:hAnsi="Times New Roman" w:cs="Times New Roman"/>
                          <w:b/>
                        </w:rPr>
                      </w:pPr>
                      <w:r w:rsidRPr="00E13C10">
                        <w:rPr>
                          <w:rFonts w:ascii="Times New Roman" w:hAnsi="Times New Roman" w:cs="Times New Roman"/>
                          <w:b/>
                        </w:rPr>
                        <w:t>Naming example: Index</w:t>
                      </w:r>
                    </w:p>
                    <w:p w14:paraId="5E60ED75" w14:textId="14617EAC"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Example of </w:t>
                      </w:r>
                      <w:r w:rsidR="00C63E42">
                        <w:rPr>
                          <w:rFonts w:ascii="Times New Roman" w:hAnsi="Times New Roman" w:cs="Times New Roman"/>
                        </w:rPr>
                        <w:t>unique key</w:t>
                      </w:r>
                      <w:r w:rsidRPr="00E13C10">
                        <w:rPr>
                          <w:rFonts w:ascii="Times New Roman" w:hAnsi="Times New Roman" w:cs="Times New Roman"/>
                        </w:rPr>
                        <w:t xml:space="preserve"> in "</w:t>
                      </w:r>
                      <w:r w:rsidR="00C63E42">
                        <w:rPr>
                          <w:rFonts w:ascii="Times New Roman" w:hAnsi="Times New Roman" w:cs="Times New Roman"/>
                        </w:rPr>
                        <w:t>system account</w:t>
                      </w:r>
                      <w:r w:rsidRPr="00E13C10">
                        <w:rPr>
                          <w:rFonts w:ascii="Times New Roman" w:hAnsi="Times New Roman" w:cs="Times New Roman"/>
                        </w:rPr>
                        <w:t>" table</w:t>
                      </w:r>
                    </w:p>
                    <w:p w14:paraId="47829831" w14:textId="77777777" w:rsidR="00913313" w:rsidRPr="00E13C10" w:rsidRDefault="00913313" w:rsidP="00913313">
                      <w:pPr>
                        <w:rPr>
                          <w:rFonts w:ascii="Times New Roman" w:hAnsi="Times New Roman" w:cs="Times New Roman"/>
                        </w:rPr>
                      </w:pPr>
                      <w:r w:rsidRPr="00E13C10">
                        <w:rPr>
                          <w:rFonts w:ascii="Times New Roman" w:hAnsi="Times New Roman" w:cs="Times New Roman"/>
                        </w:rPr>
                        <w:t>■ Physical name</w:t>
                      </w:r>
                    </w:p>
                    <w:p w14:paraId="78155ED9" w14:textId="64A32E71" w:rsidR="00913313" w:rsidRPr="00E13C10" w:rsidRDefault="00913313" w:rsidP="00913313">
                      <w:pPr>
                        <w:rPr>
                          <w:rFonts w:ascii="Times New Roman" w:hAnsi="Times New Roman" w:cs="Times New Roman"/>
                        </w:rPr>
                      </w:pPr>
                      <w:r w:rsidRPr="00E13C10">
                        <w:rPr>
                          <w:rFonts w:ascii="Times New Roman" w:hAnsi="Times New Roman" w:cs="Times New Roman"/>
                        </w:rPr>
                        <w:t xml:space="preserve">　　　　</w:t>
                      </w:r>
                      <w:r w:rsidR="00C63E42">
                        <w:rPr>
                          <w:rFonts w:ascii="Times New Roman" w:hAnsi="Times New Roman" w:cs="Times New Roman"/>
                        </w:rPr>
                        <w:t>uk_system_account_01</w:t>
                      </w:r>
                    </w:p>
                  </w:txbxContent>
                </v:textbox>
              </v:shape>
            </w:pict>
          </mc:Fallback>
        </mc:AlternateContent>
      </w:r>
    </w:p>
    <w:p w14:paraId="519C7CC0" w14:textId="77777777" w:rsidR="00913313" w:rsidRPr="00D25EDF" w:rsidRDefault="00913313" w:rsidP="00913313">
      <w:pPr>
        <w:pStyle w:val="41"/>
        <w:ind w:firstLine="160"/>
        <w:rPr>
          <w:rFonts w:ascii="Times New Roman" w:hAnsi="Times New Roman"/>
        </w:rPr>
      </w:pPr>
    </w:p>
    <w:p w14:paraId="7B6ABF11" w14:textId="77777777" w:rsidR="00913313" w:rsidRPr="00D25EDF" w:rsidRDefault="00913313" w:rsidP="00913313">
      <w:pPr>
        <w:pStyle w:val="41"/>
        <w:ind w:firstLine="160"/>
        <w:rPr>
          <w:rFonts w:ascii="Times New Roman" w:hAnsi="Times New Roman"/>
        </w:rPr>
      </w:pPr>
    </w:p>
    <w:p w14:paraId="4930EFE7" w14:textId="77777777" w:rsidR="00913313" w:rsidRPr="00D25EDF" w:rsidRDefault="00913313" w:rsidP="00913313">
      <w:pPr>
        <w:pStyle w:val="41"/>
        <w:ind w:firstLine="160"/>
        <w:rPr>
          <w:rFonts w:ascii="Times New Roman" w:hAnsi="Times New Roman"/>
        </w:rPr>
      </w:pPr>
    </w:p>
    <w:p w14:paraId="34A54A60" w14:textId="0EBACE0F" w:rsidR="00C63E42" w:rsidRPr="00D25EDF" w:rsidRDefault="00C63E42" w:rsidP="00913313">
      <w:pPr>
        <w:widowControl/>
        <w:rPr>
          <w:rFonts w:ascii="Times New Roman" w:hAnsi="Times New Roman" w:cs="Times New Roman" w:hint="eastAsia"/>
        </w:rPr>
      </w:pPr>
    </w:p>
    <w:p w14:paraId="1F7C090B" w14:textId="77777777" w:rsidR="00DB63AD" w:rsidRPr="00913313" w:rsidRDefault="00DB63AD" w:rsidP="00023BF0">
      <w:pPr>
        <w:pStyle w:val="31"/>
        <w:ind w:firstLine="160"/>
        <w:rPr>
          <w:rFonts w:ascii="Times New Roman" w:hAnsi="Times New Roman" w:cs="Times New Roman"/>
        </w:rPr>
      </w:pPr>
    </w:p>
    <w:p w14:paraId="74739C39" w14:textId="77777777" w:rsidR="00DB63AD" w:rsidRPr="00C63E42" w:rsidRDefault="009A3A14" w:rsidP="009944AA">
      <w:pPr>
        <w:pStyle w:val="3"/>
        <w:rPr>
          <w:rFonts w:ascii="Times New Roman" w:hAnsi="Times New Roman"/>
          <w:sz w:val="16"/>
          <w:szCs w:val="16"/>
        </w:rPr>
      </w:pPr>
      <w:r w:rsidRPr="00C63E42">
        <w:rPr>
          <w:rFonts w:ascii="Times New Roman" w:hAnsi="Times New Roman"/>
          <w:sz w:val="16"/>
          <w:szCs w:val="16"/>
        </w:rPr>
        <w:t xml:space="preserve"> </w:t>
      </w:r>
      <w:bookmarkStart w:id="43" w:name="_Toc42859267"/>
      <w:r w:rsidRPr="00C63E42">
        <w:rPr>
          <w:rFonts w:ascii="Times New Roman" w:hAnsi="Times New Roman"/>
          <w:sz w:val="16"/>
          <w:szCs w:val="16"/>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_x0000_s1098"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9" type="#_x0000_t75" style="position:absolute;width:42183;height:14712;visibility:visible;mso-wrap-style:square" stroked="t" strokecolor="#548dd4">
                  <v:fill o:detectmouseclick="t"/>
                  <v:stroke dashstyle="dash"/>
                  <v:path o:connecttype="none"/>
                </v:shape>
                <v:shape id="Text Box 50" o:spid="_x0000_s1100"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101"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2"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3"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104"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5"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6"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107"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8"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9"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10"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11"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2"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3"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_x0000_s1114"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D66F29F" w:rsidR="00DB63AD" w:rsidRPr="00D25EDF" w:rsidRDefault="0006061A" w:rsidP="00A6657E">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version</w:t>
            </w:r>
            <w:r w:rsidR="00F96586">
              <w:rPr>
                <w:rFonts w:ascii="Times New Roman" w:hAnsi="Times New Roman" w:cs="Times New Roman"/>
              </w:rPr>
              <w:t>_no</w:t>
            </w:r>
            <w:proofErr w:type="spellEnd"/>
          </w:p>
        </w:tc>
        <w:tc>
          <w:tcPr>
            <w:tcW w:w="1559" w:type="dxa"/>
          </w:tcPr>
          <w:p w14:paraId="120DE2CA" w14:textId="44AB1D08" w:rsidR="00DB63AD" w:rsidRPr="00D25EDF" w:rsidRDefault="00F96586"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1075190E" w:rsidR="00DB63AD" w:rsidRPr="00D25EDF" w:rsidRDefault="004A1061"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6F592421"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01EB29EF"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A08BE" w14:textId="77777777" w:rsidR="00641ED0" w:rsidRDefault="00641ED0">
      <w:r>
        <w:separator/>
      </w:r>
    </w:p>
  </w:endnote>
  <w:endnote w:type="continuationSeparator" w:id="0">
    <w:p w14:paraId="0F1A244A" w14:textId="77777777" w:rsidR="00641ED0" w:rsidRDefault="00641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5B9F3" w14:textId="77777777" w:rsidR="00641ED0" w:rsidRDefault="00641ED0">
      <w:r>
        <w:separator/>
      </w:r>
    </w:p>
  </w:footnote>
  <w:footnote w:type="continuationSeparator" w:id="0">
    <w:p w14:paraId="411BF2BF" w14:textId="77777777" w:rsidR="00641ED0" w:rsidRDefault="00641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17330D80"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685053">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5"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0CDC7CAE"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685053" w:rsidRPr="00685053">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6"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0FEB4ED0"/>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7"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8"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9"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0"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1"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2"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4"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5"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6"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7"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8"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0"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1"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2"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3"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5"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6"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7" w15:restartNumberingAfterBreak="0">
    <w:nsid w:val="5ECA3863"/>
    <w:multiLevelType w:val="hybridMultilevel"/>
    <w:tmpl w:val="B73E5B56"/>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9"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0"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2"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4" w15:restartNumberingAfterBreak="0">
    <w:nsid w:val="78B91E99"/>
    <w:multiLevelType w:val="hybridMultilevel"/>
    <w:tmpl w:val="16DC7BE4"/>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4"/>
  </w:num>
  <w:num w:numId="2">
    <w:abstractNumId w:val="4"/>
  </w:num>
  <w:num w:numId="3">
    <w:abstractNumId w:val="25"/>
  </w:num>
  <w:num w:numId="4">
    <w:abstractNumId w:val="21"/>
  </w:num>
  <w:num w:numId="5">
    <w:abstractNumId w:val="30"/>
  </w:num>
  <w:num w:numId="6">
    <w:abstractNumId w:val="33"/>
  </w:num>
  <w:num w:numId="7">
    <w:abstractNumId w:val="3"/>
  </w:num>
  <w:num w:numId="8">
    <w:abstractNumId w:val="16"/>
  </w:num>
  <w:num w:numId="9">
    <w:abstractNumId w:val="19"/>
  </w:num>
  <w:num w:numId="10">
    <w:abstractNumId w:val="2"/>
  </w:num>
  <w:num w:numId="11">
    <w:abstractNumId w:val="29"/>
  </w:num>
  <w:num w:numId="12">
    <w:abstractNumId w:val="8"/>
  </w:num>
  <w:num w:numId="13">
    <w:abstractNumId w:val="15"/>
  </w:num>
  <w:num w:numId="14">
    <w:abstractNumId w:val="31"/>
  </w:num>
  <w:num w:numId="15">
    <w:abstractNumId w:val="7"/>
  </w:num>
  <w:num w:numId="16">
    <w:abstractNumId w:val="28"/>
  </w:num>
  <w:num w:numId="17">
    <w:abstractNumId w:val="6"/>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7"/>
  </w:num>
  <w:num w:numId="21">
    <w:abstractNumId w:val="24"/>
  </w:num>
  <w:num w:numId="22">
    <w:abstractNumId w:val="32"/>
  </w:num>
  <w:num w:numId="23">
    <w:abstractNumId w:val="9"/>
  </w:num>
  <w:num w:numId="24">
    <w:abstractNumId w:val="26"/>
  </w:num>
  <w:num w:numId="25">
    <w:abstractNumId w:val="22"/>
  </w:num>
  <w:num w:numId="26">
    <w:abstractNumId w:val="13"/>
  </w:num>
  <w:num w:numId="27">
    <w:abstractNumId w:val="20"/>
  </w:num>
  <w:num w:numId="28">
    <w:abstractNumId w:val="10"/>
  </w:num>
  <w:num w:numId="29">
    <w:abstractNumId w:val="0"/>
  </w:num>
  <w:num w:numId="30">
    <w:abstractNumId w:val="1"/>
  </w:num>
  <w:num w:numId="31">
    <w:abstractNumId w:val="18"/>
  </w:num>
  <w:num w:numId="32">
    <w:abstractNumId w:val="23"/>
  </w:num>
  <w:num w:numId="33">
    <w:abstractNumId w:val="12"/>
  </w:num>
  <w:num w:numId="34">
    <w:abstractNumId w:val="14"/>
  </w:num>
  <w:num w:numId="35">
    <w:abstractNumId w:val="14"/>
  </w:num>
  <w:num w:numId="36">
    <w:abstractNumId w:val="14"/>
  </w:num>
  <w:num w:numId="37">
    <w:abstractNumId w:val="34"/>
  </w:num>
  <w:num w:numId="38">
    <w:abstractNumId w:val="27"/>
  </w:num>
  <w:num w:numId="39">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79D"/>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1E6"/>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4CC"/>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408"/>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061"/>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1ED0"/>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53"/>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0D44"/>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2DA"/>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4022"/>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3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69EA"/>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1B74"/>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42"/>
    <w:rsid w:val="00C63EEA"/>
    <w:rsid w:val="00C64E7C"/>
    <w:rsid w:val="00C65251"/>
    <w:rsid w:val="00C65DAF"/>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17254"/>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586"/>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131"/>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715</Words>
  <Characters>26882</Characters>
  <Application>Microsoft Office Word</Application>
  <DocSecurity>0</DocSecurity>
  <Lines>224</Lines>
  <Paragraphs>6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7:31:00Z</dcterms:modified>
</cp:coreProperties>
</file>